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C92D9C" w14:textId="2A9F8D5B" w:rsidR="003736EE" w:rsidRPr="000E764D" w:rsidRDefault="000E764D" w:rsidP="00456935">
      <w:pPr>
        <w:pStyle w:val="Title"/>
        <w:spacing w:after="0"/>
        <w:contextualSpacing w:val="0"/>
        <w:rPr>
          <w:sz w:val="32"/>
          <w:szCs w:val="32"/>
        </w:rPr>
      </w:pPr>
      <w:r w:rsidRPr="000E764D">
        <w:rPr>
          <w:sz w:val="32"/>
          <w:szCs w:val="32"/>
        </w:rPr>
        <w:t>CMPS 356 Enterprise Application Development - Spring 2017</w:t>
      </w:r>
    </w:p>
    <w:p w14:paraId="37E795AF" w14:textId="412A9C64" w:rsidR="00F93229" w:rsidRDefault="00B147B3" w:rsidP="00B147B3">
      <w:pPr>
        <w:spacing w:after="240" w:line="235" w:lineRule="auto"/>
        <w:ind w:left="17"/>
        <w:rPr>
          <w:b/>
          <w:color w:val="4E81BD"/>
          <w:sz w:val="28"/>
        </w:rPr>
      </w:pPr>
      <w:r>
        <w:rPr>
          <w:b/>
          <w:color w:val="4E81BD"/>
          <w:sz w:val="28"/>
        </w:rPr>
        <w:t>Lab 2</w:t>
      </w:r>
      <w:r w:rsidR="000E764D" w:rsidRPr="000E764D">
        <w:rPr>
          <w:b/>
          <w:color w:val="4E81BD"/>
          <w:sz w:val="28"/>
        </w:rPr>
        <w:t xml:space="preserve"> – </w:t>
      </w:r>
      <w:r>
        <w:rPr>
          <w:b/>
          <w:color w:val="4E81BD"/>
          <w:sz w:val="28"/>
        </w:rPr>
        <w:t xml:space="preserve">CSS 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40"/>
        <w:gridCol w:w="6694"/>
      </w:tblGrid>
      <w:tr w:rsidR="00F93229" w14:paraId="718F8B09" w14:textId="77777777" w:rsidTr="003C7F2D">
        <w:tc>
          <w:tcPr>
            <w:tcW w:w="2814" w:type="dxa"/>
          </w:tcPr>
          <w:p w14:paraId="4A663683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4E46148F" w14:textId="00D1FFE1" w:rsidR="00F93229" w:rsidRPr="00C459AB" w:rsidRDefault="00232AC4" w:rsidP="003C7F2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Weam Zamel</w:t>
            </w:r>
          </w:p>
        </w:tc>
      </w:tr>
      <w:tr w:rsidR="00F93229" w14:paraId="41B3A485" w14:textId="77777777" w:rsidTr="003C7F2D">
        <w:tc>
          <w:tcPr>
            <w:tcW w:w="2814" w:type="dxa"/>
          </w:tcPr>
          <w:p w14:paraId="2AD5D759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68B34D91" w14:textId="586E8D76" w:rsidR="00F93229" w:rsidRPr="00C459AB" w:rsidRDefault="00232AC4" w:rsidP="003C7F2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01106037</w:t>
            </w:r>
          </w:p>
        </w:tc>
      </w:tr>
      <w:tr w:rsidR="00F93229" w14:paraId="2D8E4D6E" w14:textId="77777777" w:rsidTr="003C7F2D">
        <w:tc>
          <w:tcPr>
            <w:tcW w:w="2814" w:type="dxa"/>
          </w:tcPr>
          <w:p w14:paraId="23BB4AED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33619F2" w14:textId="26442C1D" w:rsidR="00F93229" w:rsidRPr="00C459AB" w:rsidRDefault="00232AC4" w:rsidP="003C7F2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Wz1106037@qu.edu.qa</w:t>
            </w:r>
          </w:p>
        </w:tc>
      </w:tr>
    </w:tbl>
    <w:p w14:paraId="473D39BF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255" w:type="dxa"/>
        <w:tblLayout w:type="fixed"/>
        <w:tblLook w:val="04A0" w:firstRow="1" w:lastRow="0" w:firstColumn="1" w:lastColumn="0" w:noHBand="0" w:noVBand="1"/>
      </w:tblPr>
      <w:tblGrid>
        <w:gridCol w:w="3865"/>
        <w:gridCol w:w="630"/>
        <w:gridCol w:w="1440"/>
        <w:gridCol w:w="3600"/>
        <w:gridCol w:w="720"/>
      </w:tblGrid>
      <w:tr w:rsidR="00594248" w:rsidRPr="00B1230E" w14:paraId="23905EDD" w14:textId="77777777" w:rsidTr="005942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12DD247D" w14:textId="77777777" w:rsidR="00594248" w:rsidRPr="00B1230E" w:rsidRDefault="00594248" w:rsidP="002C4E5D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14:paraId="48CD898E" w14:textId="77777777" w:rsidR="00594248" w:rsidRPr="00B1230E" w:rsidRDefault="00594248" w:rsidP="002C4E5D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40" w:type="dxa"/>
          </w:tcPr>
          <w:p w14:paraId="1022E4A1" w14:textId="77777777" w:rsidR="00594248" w:rsidRPr="00B1230E" w:rsidRDefault="00594248" w:rsidP="002C4E5D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600" w:type="dxa"/>
          </w:tcPr>
          <w:p w14:paraId="25A9B860" w14:textId="77777777" w:rsidR="00594248" w:rsidRPr="00B1230E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</w:p>
        </w:tc>
        <w:tc>
          <w:tcPr>
            <w:tcW w:w="720" w:type="dxa"/>
          </w:tcPr>
          <w:p w14:paraId="7B130414" w14:textId="77777777" w:rsidR="00594248" w:rsidRPr="00B1230E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3F3C9F" w14:paraId="5DAC6EC9" w14:textId="77777777" w:rsidTr="005942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749417D4" w14:textId="1A1017BC" w:rsidR="003F3C9F" w:rsidRPr="003C7D74" w:rsidRDefault="00467F94" w:rsidP="001B7447">
            <w:pPr>
              <w:pStyle w:val="NoSpacing"/>
              <w:numPr>
                <w:ilvl w:val="0"/>
                <w:numId w:val="8"/>
              </w:numPr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auto"/>
              </w:rPr>
              <w:t xml:space="preserve">Styling the </w:t>
            </w:r>
            <w:r w:rsidR="003F3C9F">
              <w:rPr>
                <w:b w:val="0"/>
                <w:bCs w:val="0"/>
                <w:color w:val="auto"/>
              </w:rPr>
              <w:t>Home page (i</w:t>
            </w:r>
            <w:r w:rsidR="003F3C9F" w:rsidRPr="001B7447">
              <w:rPr>
                <w:b w:val="0"/>
                <w:bCs w:val="0"/>
                <w:color w:val="auto"/>
              </w:rPr>
              <w:t>ndex.html</w:t>
            </w:r>
            <w:r w:rsidR="003F3C9F">
              <w:rPr>
                <w:b w:val="0"/>
                <w:bCs w:val="0"/>
                <w:color w:val="auto"/>
              </w:rPr>
              <w:t>)</w:t>
            </w:r>
            <w:r w:rsidR="00B147B3">
              <w:rPr>
                <w:b w:val="0"/>
                <w:bCs w:val="0"/>
                <w:color w:val="auto"/>
              </w:rPr>
              <w:t xml:space="preserve"> with pure CSS</w:t>
            </w:r>
          </w:p>
        </w:tc>
        <w:tc>
          <w:tcPr>
            <w:tcW w:w="630" w:type="dxa"/>
          </w:tcPr>
          <w:p w14:paraId="70630E28" w14:textId="4B2C2C1A" w:rsidR="003F3C9F" w:rsidRPr="009E1EB6" w:rsidRDefault="00791A3F" w:rsidP="000A3AC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45</w:t>
            </w:r>
          </w:p>
        </w:tc>
        <w:tc>
          <w:tcPr>
            <w:tcW w:w="1440" w:type="dxa"/>
          </w:tcPr>
          <w:p w14:paraId="23231556" w14:textId="77777777" w:rsidR="003F3C9F" w:rsidRPr="009E1EB6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13F64103" w14:textId="7DC021EA" w:rsidR="003F3C9F" w:rsidRPr="009E1EB6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9E1EB6">
              <w:rPr>
                <w:color w:val="auto"/>
              </w:rPr>
              <w:t xml:space="preserve"> </w:t>
            </w:r>
            <w:r w:rsidR="00D32BEA">
              <w:rPr>
                <w:color w:val="auto"/>
              </w:rPr>
              <w:t>excellent</w:t>
            </w:r>
          </w:p>
        </w:tc>
        <w:tc>
          <w:tcPr>
            <w:tcW w:w="720" w:type="dxa"/>
          </w:tcPr>
          <w:p w14:paraId="6928CF7A" w14:textId="52046068" w:rsidR="003F3C9F" w:rsidRPr="009E1EB6" w:rsidRDefault="00CA2B4B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45</w:t>
            </w:r>
          </w:p>
        </w:tc>
      </w:tr>
      <w:tr w:rsidR="003F3C9F" w14:paraId="2EDE5E13" w14:textId="77777777" w:rsidTr="00594248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3B22EB56" w14:textId="5465C4AF" w:rsidR="003F3C9F" w:rsidRDefault="00467F94" w:rsidP="001B7447">
            <w:pPr>
              <w:pStyle w:val="NoSpacing"/>
              <w:numPr>
                <w:ilvl w:val="0"/>
                <w:numId w:val="8"/>
              </w:numPr>
              <w:ind w:right="-107"/>
              <w:rPr>
                <w:b w:val="0"/>
                <w:bCs w:val="0"/>
              </w:rPr>
            </w:pPr>
            <w:r>
              <w:rPr>
                <w:b w:val="0"/>
                <w:bCs w:val="0"/>
                <w:color w:val="auto"/>
              </w:rPr>
              <w:t xml:space="preserve">Styling the </w:t>
            </w:r>
            <w:r w:rsidR="003F3C9F">
              <w:rPr>
                <w:b w:val="0"/>
                <w:bCs w:val="0"/>
                <w:color w:val="auto"/>
              </w:rPr>
              <w:t>Timetable page (</w:t>
            </w:r>
            <w:r w:rsidR="003F3C9F" w:rsidRPr="001B7447">
              <w:rPr>
                <w:b w:val="0"/>
                <w:bCs w:val="0"/>
                <w:color w:val="auto"/>
              </w:rPr>
              <w:t>timetable.html</w:t>
            </w:r>
            <w:r w:rsidR="003F3C9F">
              <w:rPr>
                <w:b w:val="0"/>
                <w:bCs w:val="0"/>
                <w:color w:val="auto"/>
              </w:rPr>
              <w:t>)</w:t>
            </w:r>
            <w:r w:rsidR="00FE716B">
              <w:rPr>
                <w:b w:val="0"/>
                <w:bCs w:val="0"/>
                <w:color w:val="auto"/>
              </w:rPr>
              <w:t xml:space="preserve"> pure CSS</w:t>
            </w:r>
          </w:p>
        </w:tc>
        <w:tc>
          <w:tcPr>
            <w:tcW w:w="630" w:type="dxa"/>
          </w:tcPr>
          <w:p w14:paraId="45AB25AC" w14:textId="77777777" w:rsidR="003F3C9F" w:rsidRPr="003F3C9F" w:rsidRDefault="00467F94" w:rsidP="001B7447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20</w:t>
            </w:r>
          </w:p>
        </w:tc>
        <w:tc>
          <w:tcPr>
            <w:tcW w:w="1440" w:type="dxa"/>
          </w:tcPr>
          <w:p w14:paraId="51D112BF" w14:textId="77777777" w:rsidR="003F3C9F" w:rsidRPr="009E1EB6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5CC90C5E" w14:textId="2C9A3887" w:rsidR="003F3C9F" w:rsidRPr="009E1EB6" w:rsidRDefault="00200A0E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our style is wrong</w:t>
            </w:r>
          </w:p>
        </w:tc>
        <w:tc>
          <w:tcPr>
            <w:tcW w:w="720" w:type="dxa"/>
          </w:tcPr>
          <w:p w14:paraId="27EC49F7" w14:textId="26228411" w:rsidR="003F3C9F" w:rsidRPr="009E1EB6" w:rsidRDefault="00CA2B4B" w:rsidP="009E624E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  <w:r w:rsidR="009E624E">
              <w:t>7</w:t>
            </w:r>
          </w:p>
        </w:tc>
      </w:tr>
      <w:tr w:rsidR="003F3C9F" w14:paraId="249E3F3D" w14:textId="77777777" w:rsidTr="005942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23CBD479" w14:textId="1ABE8564" w:rsidR="003F3C9F" w:rsidRPr="003C7D74" w:rsidRDefault="00467F94" w:rsidP="001B7447">
            <w:pPr>
              <w:pStyle w:val="NoSpacing"/>
              <w:numPr>
                <w:ilvl w:val="0"/>
                <w:numId w:val="8"/>
              </w:numPr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auto"/>
              </w:rPr>
              <w:t xml:space="preserve">Styling the </w:t>
            </w:r>
            <w:r w:rsidR="003F3C9F">
              <w:rPr>
                <w:b w:val="0"/>
                <w:bCs w:val="0"/>
                <w:color w:val="auto"/>
              </w:rPr>
              <w:t>Registration page (</w:t>
            </w:r>
            <w:r w:rsidR="003F3C9F" w:rsidRPr="001B7447">
              <w:rPr>
                <w:b w:val="0"/>
                <w:bCs w:val="0"/>
                <w:color w:val="auto"/>
              </w:rPr>
              <w:t>registeration.html</w:t>
            </w:r>
            <w:r w:rsidR="003F3C9F">
              <w:rPr>
                <w:b w:val="0"/>
                <w:bCs w:val="0"/>
                <w:color w:val="auto"/>
              </w:rPr>
              <w:t>)</w:t>
            </w:r>
            <w:r w:rsidR="00B147B3">
              <w:rPr>
                <w:b w:val="0"/>
                <w:bCs w:val="0"/>
                <w:color w:val="auto"/>
              </w:rPr>
              <w:t xml:space="preserve"> with Bootstrap</w:t>
            </w:r>
          </w:p>
        </w:tc>
        <w:tc>
          <w:tcPr>
            <w:tcW w:w="630" w:type="dxa"/>
          </w:tcPr>
          <w:p w14:paraId="5DA2EA11" w14:textId="07A50798" w:rsidR="003F3C9F" w:rsidRPr="009E1EB6" w:rsidRDefault="007476BD" w:rsidP="000A3AC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3</w:t>
            </w:r>
            <w:r w:rsidR="00791A3F">
              <w:rPr>
                <w:color w:val="auto"/>
              </w:rPr>
              <w:t>5</w:t>
            </w:r>
          </w:p>
        </w:tc>
        <w:tc>
          <w:tcPr>
            <w:tcW w:w="1440" w:type="dxa"/>
          </w:tcPr>
          <w:p w14:paraId="4DFA6C49" w14:textId="77777777" w:rsidR="003F3C9F" w:rsidRPr="009E1EB6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1B190BC2" w14:textId="0659DD2D" w:rsidR="003F3C9F" w:rsidRPr="009E1EB6" w:rsidRDefault="00CA2B4B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Grouping</w:t>
            </w:r>
            <w:r w:rsidR="00200A0E">
              <w:rPr>
                <w:color w:val="auto"/>
              </w:rPr>
              <w:t xml:space="preserve"> missing</w:t>
            </w:r>
          </w:p>
        </w:tc>
        <w:tc>
          <w:tcPr>
            <w:tcW w:w="720" w:type="dxa"/>
          </w:tcPr>
          <w:p w14:paraId="2AE4BFC9" w14:textId="3EFD0FCB" w:rsidR="003F3C9F" w:rsidRPr="009E1EB6" w:rsidRDefault="00CA2B4B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20</w:t>
            </w:r>
          </w:p>
        </w:tc>
      </w:tr>
      <w:tr w:rsidR="003F3C9F" w14:paraId="4A4205BA" w14:textId="77777777" w:rsidTr="00594248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65ECC9FF" w14:textId="77777777" w:rsidR="003F3C9F" w:rsidRPr="009E1EB6" w:rsidRDefault="003F3C9F" w:rsidP="000A3AC4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14:paraId="480E1660" w14:textId="77777777" w:rsidR="003F3C9F" w:rsidRPr="009E1EB6" w:rsidRDefault="003F3C9F" w:rsidP="000A3AC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9E1EB6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 w:rsidR="00594248"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1440" w:type="dxa"/>
          </w:tcPr>
          <w:p w14:paraId="5F7D3970" w14:textId="77777777" w:rsidR="003F3C9F" w:rsidRPr="009E1EB6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62117259" w14:textId="07F2B166" w:rsidR="003F3C9F" w:rsidRPr="00CA2B4B" w:rsidRDefault="00CA2B4B" w:rsidP="00CA2B4B">
            <w:pPr>
              <w:pStyle w:val="HTMLPreformatted"/>
              <w:shd w:val="clear" w:color="auto" w:fill="FFFFFF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8"/>
                <w:szCs w:val="18"/>
              </w:rPr>
            </w:pPr>
            <w:r>
              <w:rPr>
                <w:color w:val="auto"/>
              </w:rPr>
              <w:t>Student don’t understand the concept “</w:t>
            </w:r>
            <w:proofErr w:type="spellStart"/>
            <w:r w:rsidRPr="00CA2B4B">
              <w:rPr>
                <w:b/>
                <w:bCs/>
                <w:color w:val="008000"/>
                <w:sz w:val="18"/>
                <w:szCs w:val="18"/>
                <w:shd w:val="clear" w:color="auto" w:fill="FFE4FF"/>
              </w:rPr>
              <w:t>jumbotron</w:t>
            </w:r>
            <w:proofErr w:type="spellEnd"/>
            <w:r>
              <w:rPr>
                <w:b/>
                <w:bCs/>
                <w:color w:val="008000"/>
                <w:sz w:val="18"/>
                <w:szCs w:val="18"/>
                <w:shd w:val="clear" w:color="auto" w:fill="FFE4FF"/>
              </w:rPr>
              <w:t>”</w:t>
            </w:r>
          </w:p>
        </w:tc>
        <w:tc>
          <w:tcPr>
            <w:tcW w:w="720" w:type="dxa"/>
          </w:tcPr>
          <w:p w14:paraId="525CB96A" w14:textId="57FC608B" w:rsidR="003F3C9F" w:rsidRPr="009E1EB6" w:rsidRDefault="00CA2B4B" w:rsidP="009E624E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8</w:t>
            </w:r>
            <w:r w:rsidR="009E624E">
              <w:rPr>
                <w:color w:val="auto"/>
              </w:rPr>
              <w:t>2</w:t>
            </w:r>
            <w:bookmarkStart w:id="0" w:name="_GoBack"/>
            <w:bookmarkEnd w:id="0"/>
          </w:p>
        </w:tc>
      </w:tr>
      <w:tr w:rsidR="003F3C9F" w14:paraId="15A513F4" w14:textId="77777777" w:rsidTr="005942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61E291D3" w14:textId="77777777" w:rsidR="003F3C9F" w:rsidRPr="00697905" w:rsidRDefault="003F3C9F" w:rsidP="000A3AC4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14:paraId="4C014303" w14:textId="77777777" w:rsidR="003F3C9F" w:rsidRPr="00697905" w:rsidRDefault="003F3C9F" w:rsidP="000A3AC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440" w:type="dxa"/>
          </w:tcPr>
          <w:p w14:paraId="6774B17D" w14:textId="77777777" w:rsidR="003F3C9F" w:rsidRPr="00697905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02C9FBBB" w14:textId="77777777" w:rsidR="003F3C9F" w:rsidRPr="00697905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19CAD6F4" w14:textId="77777777" w:rsidR="003F3C9F" w:rsidRPr="00697905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78FB42CA" w14:textId="77777777" w:rsidR="00B8118E" w:rsidRPr="00594248" w:rsidRDefault="00B8118E" w:rsidP="00594248">
      <w:pPr>
        <w:ind w:left="11"/>
        <w:jc w:val="both"/>
        <w:rPr>
          <w:sz w:val="20"/>
          <w:szCs w:val="20"/>
        </w:rPr>
      </w:pPr>
      <w:r w:rsidRPr="00594248">
        <w:rPr>
          <w:b/>
          <w:sz w:val="20"/>
          <w:szCs w:val="20"/>
          <w:vertAlign w:val="superscript"/>
        </w:rPr>
        <w:t>*</w:t>
      </w:r>
      <w:r w:rsidRPr="00594248">
        <w:rPr>
          <w:b/>
          <w:sz w:val="20"/>
          <w:szCs w:val="20"/>
        </w:rPr>
        <w:t xml:space="preserve"> Possible grading for functionality</w:t>
      </w:r>
      <w:r w:rsidRPr="00594248">
        <w:rPr>
          <w:sz w:val="20"/>
          <w:szCs w:val="20"/>
        </w:rPr>
        <w:t xml:space="preserve">: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get 70% of the assigned grade),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Not</w:t>
      </w:r>
      <w:r w:rsidRP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lose 40% of assigned grade</w:t>
      </w:r>
      <w:r w:rsidR="00594248">
        <w:rPr>
          <w:sz w:val="20"/>
          <w:szCs w:val="20"/>
        </w:rPr>
        <w:t>)</w:t>
      </w:r>
      <w:r w:rsidRPr="00594248">
        <w:rPr>
          <w:sz w:val="20"/>
          <w:szCs w:val="20"/>
        </w:rPr>
        <w:t xml:space="preserve"> and </w:t>
      </w:r>
      <w:r w:rsidRPr="00594248">
        <w:rPr>
          <w:b/>
          <w:i/>
          <w:sz w:val="20"/>
          <w:szCs w:val="20"/>
        </w:rPr>
        <w:t>Not done</w:t>
      </w:r>
      <w:r w:rsidR="00594248">
        <w:rPr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get 0. The remaining grade is assigned to the quality of the implementation. In case your implementation is not working then 40% of the grade will be lost and the remaining 60% will be determined based on of the code quality and how close your solution to the working implementation. </w:t>
      </w:r>
      <w:r w:rsidR="00594248" w:rsidRPr="00594248">
        <w:rPr>
          <w:sz w:val="20"/>
          <w:szCs w:val="20"/>
        </w:rPr>
        <w:t>Q</w:t>
      </w:r>
      <w:r w:rsidRPr="00594248">
        <w:rPr>
          <w:sz w:val="20"/>
          <w:szCs w:val="20"/>
        </w:rPr>
        <w:t xml:space="preserve">uality includes meaningful naming of identifiers, no redundant code, simple and efficient design, clean code without unnecessary files/code, use of comments where necessary, proper white space and indentation. </w:t>
      </w:r>
      <w:r w:rsidRPr="00594248">
        <w:rPr>
          <w:b/>
          <w:sz w:val="20"/>
          <w:szCs w:val="20"/>
        </w:rPr>
        <w:t xml:space="preserve">Marks will be reduced </w:t>
      </w:r>
      <w:r w:rsidRPr="00594248">
        <w:rPr>
          <w:sz w:val="20"/>
          <w:szCs w:val="20"/>
        </w:rPr>
        <w:t>for</w:t>
      </w:r>
      <w:r w:rsidRPr="00594248">
        <w:rPr>
          <w:b/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code duplication, poor/inefficient coding practices, poor naming of identifiers and </w:t>
      </w:r>
      <w:r w:rsidRPr="00594248">
        <w:rPr>
          <w:color w:val="FF0000"/>
          <w:sz w:val="20"/>
          <w:szCs w:val="20"/>
        </w:rPr>
        <w:t>unnecessary complex/poor user interface design</w:t>
      </w:r>
      <w:r w:rsidRPr="00594248">
        <w:rPr>
          <w:sz w:val="20"/>
          <w:szCs w:val="20"/>
        </w:rPr>
        <w:t xml:space="preserve">. </w:t>
      </w:r>
    </w:p>
    <w:p w14:paraId="5A3E46B4" w14:textId="77777777" w:rsidR="00BD5B70" w:rsidRDefault="00CC38C2" w:rsidP="00655CD6">
      <w:pPr>
        <w:pStyle w:val="Heading2"/>
        <w:numPr>
          <w:ilvl w:val="0"/>
          <w:numId w:val="5"/>
        </w:numPr>
      </w:pPr>
      <w:r>
        <w:t>Testing</w:t>
      </w:r>
      <w:r w:rsidR="001B7447">
        <w:t xml:space="preserve"> evidence</w:t>
      </w:r>
    </w:p>
    <w:p w14:paraId="222B4308" w14:textId="77777777" w:rsidR="00075BE2" w:rsidRDefault="00907FA0" w:rsidP="001B7447">
      <w:pPr>
        <w:pStyle w:val="Heading2"/>
        <w:numPr>
          <w:ilvl w:val="1"/>
          <w:numId w:val="5"/>
        </w:numPr>
        <w:spacing w:after="240"/>
      </w:pPr>
      <w:r>
        <w:t xml:space="preserve"> </w:t>
      </w:r>
      <w:r w:rsidR="001B7447" w:rsidRPr="001B7447">
        <w:t>Home page</w:t>
      </w:r>
    </w:p>
    <w:p w14:paraId="70B74300" w14:textId="43EB77C3" w:rsidR="00907FA0" w:rsidRDefault="00907FA0" w:rsidP="00907FA0"/>
    <w:p w14:paraId="68CE017B" w14:textId="77777777" w:rsidR="00DF20FB" w:rsidRDefault="00DF20FB" w:rsidP="00907FA0">
      <w:pPr>
        <w:rPr>
          <w:noProof/>
        </w:rPr>
      </w:pPr>
    </w:p>
    <w:p w14:paraId="3B5E5971" w14:textId="31461630" w:rsidR="00232AC4" w:rsidRDefault="00DF20FB" w:rsidP="00907FA0">
      <w:r>
        <w:rPr>
          <w:noProof/>
        </w:rPr>
        <w:lastRenderedPageBreak/>
        <w:drawing>
          <wp:inline distT="0" distB="0" distL="0" distR="0" wp14:anchorId="637230F4" wp14:editId="36DD886B">
            <wp:extent cx="5943600" cy="28098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t="8420" b="6175"/>
                    <a:stretch/>
                  </pic:blipFill>
                  <pic:spPr bwMode="auto">
                    <a:xfrm>
                      <a:off x="0" y="0"/>
                      <a:ext cx="5943600" cy="28098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99AE17" w14:textId="77777777" w:rsidR="00DF20FB" w:rsidRDefault="00DF20FB" w:rsidP="00907FA0">
      <w:pPr>
        <w:rPr>
          <w:noProof/>
        </w:rPr>
      </w:pPr>
    </w:p>
    <w:p w14:paraId="452AA7EB" w14:textId="6BE6A01F" w:rsidR="00232AC4" w:rsidRDefault="00DF20FB" w:rsidP="00907FA0">
      <w:r>
        <w:rPr>
          <w:noProof/>
        </w:rPr>
        <w:drawing>
          <wp:inline distT="0" distB="0" distL="0" distR="0" wp14:anchorId="0D67320A" wp14:editId="0CEEEE8B">
            <wp:extent cx="5943600" cy="267652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8721" b="6776"/>
                    <a:stretch/>
                  </pic:blipFill>
                  <pic:spPr bwMode="auto">
                    <a:xfrm>
                      <a:off x="0" y="0"/>
                      <a:ext cx="5943600" cy="26765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46A08C" w14:textId="6F1648B8" w:rsidR="00232AC4" w:rsidRDefault="00232AC4" w:rsidP="00907FA0"/>
    <w:p w14:paraId="44F09F8C" w14:textId="21EF529D" w:rsidR="00232AC4" w:rsidRDefault="00232AC4" w:rsidP="00907FA0"/>
    <w:p w14:paraId="46FA64FB" w14:textId="77777777" w:rsidR="00DF20FB" w:rsidRDefault="00DF20FB" w:rsidP="00907FA0">
      <w:pPr>
        <w:rPr>
          <w:noProof/>
        </w:rPr>
      </w:pPr>
    </w:p>
    <w:p w14:paraId="7541172A" w14:textId="2CDA1F95" w:rsidR="00232AC4" w:rsidRDefault="00DF20FB" w:rsidP="00907FA0">
      <w:r>
        <w:rPr>
          <w:noProof/>
        </w:rPr>
        <w:lastRenderedPageBreak/>
        <w:drawing>
          <wp:inline distT="0" distB="0" distL="0" distR="0" wp14:anchorId="68F67CE5" wp14:editId="25B5C248">
            <wp:extent cx="5943600" cy="267652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8118" b="7378"/>
                    <a:stretch/>
                  </pic:blipFill>
                  <pic:spPr bwMode="auto">
                    <a:xfrm>
                      <a:off x="0" y="0"/>
                      <a:ext cx="5943600" cy="26765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6C4036" w14:textId="77777777" w:rsidR="00232AC4" w:rsidRPr="00907FA0" w:rsidRDefault="00232AC4" w:rsidP="00907FA0"/>
    <w:p w14:paraId="41924093" w14:textId="77777777" w:rsidR="00075BE2" w:rsidRDefault="00907FA0" w:rsidP="001B7447">
      <w:pPr>
        <w:pStyle w:val="Heading2"/>
        <w:numPr>
          <w:ilvl w:val="1"/>
          <w:numId w:val="5"/>
        </w:numPr>
        <w:spacing w:after="240"/>
      </w:pPr>
      <w:r>
        <w:t xml:space="preserve"> </w:t>
      </w:r>
      <w:r w:rsidR="001B7447" w:rsidRPr="001B7447">
        <w:t>Timetable page</w:t>
      </w:r>
    </w:p>
    <w:p w14:paraId="0A740E2F" w14:textId="77777777" w:rsidR="00232AC4" w:rsidRDefault="00232AC4" w:rsidP="00907FA0">
      <w:pPr>
        <w:rPr>
          <w:noProof/>
        </w:rPr>
      </w:pPr>
    </w:p>
    <w:p w14:paraId="22C41EB2" w14:textId="49562FC9" w:rsidR="00907FA0" w:rsidRPr="00907FA0" w:rsidRDefault="00232AC4" w:rsidP="00907FA0">
      <w:r>
        <w:rPr>
          <w:noProof/>
        </w:rPr>
        <w:drawing>
          <wp:inline distT="0" distB="0" distL="0" distR="0" wp14:anchorId="73CDD921" wp14:editId="629B3CE4">
            <wp:extent cx="6334125" cy="32099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19231" t="10225" r="18109" b="9483"/>
                    <a:stretch/>
                  </pic:blipFill>
                  <pic:spPr bwMode="auto">
                    <a:xfrm>
                      <a:off x="0" y="0"/>
                      <a:ext cx="6334125" cy="3209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DA5D97" w14:textId="77777777" w:rsidR="00075BE2" w:rsidRDefault="00907FA0" w:rsidP="001B7447">
      <w:pPr>
        <w:pStyle w:val="Heading2"/>
        <w:numPr>
          <w:ilvl w:val="1"/>
          <w:numId w:val="5"/>
        </w:numPr>
        <w:spacing w:after="240"/>
      </w:pPr>
      <w:r>
        <w:t xml:space="preserve"> </w:t>
      </w:r>
      <w:r w:rsidR="001B7447" w:rsidRPr="001B7447">
        <w:t>Registration page</w:t>
      </w:r>
    </w:p>
    <w:p w14:paraId="6632CAB0" w14:textId="77777777" w:rsidR="00232AC4" w:rsidRDefault="00232AC4" w:rsidP="00594248">
      <w:pPr>
        <w:rPr>
          <w:noProof/>
        </w:rPr>
      </w:pPr>
    </w:p>
    <w:p w14:paraId="5680E013" w14:textId="0F1AA046" w:rsidR="00232AC4" w:rsidRDefault="00232AC4" w:rsidP="00594248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0B835721" wp14:editId="533C87CE">
            <wp:extent cx="5943600" cy="25050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9924" b="10986"/>
                    <a:stretch/>
                  </pic:blipFill>
                  <pic:spPr bwMode="auto">
                    <a:xfrm>
                      <a:off x="0" y="0"/>
                      <a:ext cx="5943600" cy="25050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8743B2" w14:textId="77777777" w:rsidR="00232AC4" w:rsidRDefault="00232AC4" w:rsidP="00232AC4">
      <w:pPr>
        <w:rPr>
          <w:noProof/>
        </w:rPr>
      </w:pPr>
    </w:p>
    <w:p w14:paraId="4C455C45" w14:textId="2CD51B72" w:rsidR="00594248" w:rsidRPr="00594248" w:rsidRDefault="00232AC4" w:rsidP="00232AC4">
      <w:r>
        <w:rPr>
          <w:noProof/>
        </w:rPr>
        <w:drawing>
          <wp:inline distT="0" distB="0" distL="0" distR="0" wp14:anchorId="068A9EC9" wp14:editId="6AE471C9">
            <wp:extent cx="5943600" cy="26860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8721" b="6475"/>
                    <a:stretch/>
                  </pic:blipFill>
                  <pic:spPr bwMode="auto">
                    <a:xfrm>
                      <a:off x="0" y="0"/>
                      <a:ext cx="5943600" cy="2686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321B676" wp14:editId="74C362A4">
            <wp:extent cx="5943600" cy="26479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11428" b="4972"/>
                    <a:stretch/>
                  </pic:blipFill>
                  <pic:spPr bwMode="auto">
                    <a:xfrm>
                      <a:off x="0" y="0"/>
                      <a:ext cx="5943600" cy="2647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594248" w:rsidRPr="00594248" w:rsidSect="00907FA0">
      <w:footerReference w:type="default" r:id="rId15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C2F22A" w14:textId="77777777" w:rsidR="00C51174" w:rsidRDefault="00C51174" w:rsidP="007D42BF">
      <w:pPr>
        <w:spacing w:after="0" w:line="240" w:lineRule="auto"/>
      </w:pPr>
      <w:r>
        <w:separator/>
      </w:r>
    </w:p>
  </w:endnote>
  <w:endnote w:type="continuationSeparator" w:id="0">
    <w:p w14:paraId="40467CEB" w14:textId="77777777" w:rsidR="00C51174" w:rsidRDefault="00C51174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DC825DD" w14:textId="215A2B02"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9E624E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52615A70" w14:textId="77777777"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48C686" w14:textId="77777777" w:rsidR="00C51174" w:rsidRDefault="00C51174" w:rsidP="007D42BF">
      <w:pPr>
        <w:spacing w:after="0" w:line="240" w:lineRule="auto"/>
      </w:pPr>
      <w:r>
        <w:separator/>
      </w:r>
    </w:p>
  </w:footnote>
  <w:footnote w:type="continuationSeparator" w:id="0">
    <w:p w14:paraId="20F6806D" w14:textId="77777777" w:rsidR="00C51174" w:rsidRDefault="00C51174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0"/>
  </w:num>
  <w:num w:numId="3">
    <w:abstractNumId w:val="7"/>
  </w:num>
  <w:num w:numId="4">
    <w:abstractNumId w:val="1"/>
  </w:num>
  <w:num w:numId="5">
    <w:abstractNumId w:val="6"/>
  </w:num>
  <w:num w:numId="6">
    <w:abstractNumId w:val="2"/>
  </w:num>
  <w:num w:numId="7">
    <w:abstractNumId w:val="3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uNaAN8zY0csAAAA"/>
  </w:docVars>
  <w:rsids>
    <w:rsidRoot w:val="003736EE"/>
    <w:rsid w:val="00004930"/>
    <w:rsid w:val="00023B58"/>
    <w:rsid w:val="00075BE2"/>
    <w:rsid w:val="000D1D13"/>
    <w:rsid w:val="000E764D"/>
    <w:rsid w:val="000F1DB3"/>
    <w:rsid w:val="00123CEF"/>
    <w:rsid w:val="001B7447"/>
    <w:rsid w:val="001D0F47"/>
    <w:rsid w:val="001E676E"/>
    <w:rsid w:val="00200A0E"/>
    <w:rsid w:val="002178D5"/>
    <w:rsid w:val="00232AC4"/>
    <w:rsid w:val="0024345F"/>
    <w:rsid w:val="0034257A"/>
    <w:rsid w:val="003736EE"/>
    <w:rsid w:val="003B7C97"/>
    <w:rsid w:val="003C7D74"/>
    <w:rsid w:val="003F3C9F"/>
    <w:rsid w:val="00456935"/>
    <w:rsid w:val="00467F94"/>
    <w:rsid w:val="004C670C"/>
    <w:rsid w:val="00546A06"/>
    <w:rsid w:val="00594248"/>
    <w:rsid w:val="00595819"/>
    <w:rsid w:val="00655CD6"/>
    <w:rsid w:val="006A4F5D"/>
    <w:rsid w:val="0073353B"/>
    <w:rsid w:val="007476BD"/>
    <w:rsid w:val="007642E8"/>
    <w:rsid w:val="00773757"/>
    <w:rsid w:val="00791A3F"/>
    <w:rsid w:val="007D42BF"/>
    <w:rsid w:val="00823C83"/>
    <w:rsid w:val="008A12EA"/>
    <w:rsid w:val="008B435A"/>
    <w:rsid w:val="00907FA0"/>
    <w:rsid w:val="009E1EB6"/>
    <w:rsid w:val="009E624E"/>
    <w:rsid w:val="00AD0A31"/>
    <w:rsid w:val="00B147B3"/>
    <w:rsid w:val="00B34D52"/>
    <w:rsid w:val="00B8118E"/>
    <w:rsid w:val="00BD5B70"/>
    <w:rsid w:val="00BF7DCB"/>
    <w:rsid w:val="00C51174"/>
    <w:rsid w:val="00CA2B4B"/>
    <w:rsid w:val="00CB2566"/>
    <w:rsid w:val="00CC38C2"/>
    <w:rsid w:val="00CD6CBC"/>
    <w:rsid w:val="00D32BEA"/>
    <w:rsid w:val="00D47A71"/>
    <w:rsid w:val="00DF20FB"/>
    <w:rsid w:val="00EF5FA0"/>
    <w:rsid w:val="00F25691"/>
    <w:rsid w:val="00F713A4"/>
    <w:rsid w:val="00F93229"/>
    <w:rsid w:val="00FB4989"/>
    <w:rsid w:val="00FE716B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04FD5F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HTMLPreformatted">
    <w:name w:val="HTML Preformatted"/>
    <w:basedOn w:val="Normal"/>
    <w:link w:val="HTMLPreformattedChar"/>
    <w:uiPriority w:val="99"/>
    <w:unhideWhenUsed/>
    <w:rsid w:val="00CA2B4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A2B4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2506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53EA41-BB97-434D-BD0A-8B9A82096C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4</Pages>
  <Words>249</Words>
  <Characters>142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e</dc:creator>
  <cp:lastModifiedBy>Weam Al Zamel</cp:lastModifiedBy>
  <cp:revision>7</cp:revision>
  <dcterms:created xsi:type="dcterms:W3CDTF">2017-02-25T15:08:00Z</dcterms:created>
  <dcterms:modified xsi:type="dcterms:W3CDTF">2017-03-09T08:16:00Z</dcterms:modified>
</cp:coreProperties>
</file>